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13335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3335a3-50cf-11ee-907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7DMAxC+4D//0t+kAHZTrtMMoemapX0gGyDiXF+FvGofwBGuzkY5sAXfte//yAgYwlHcDls8YTkV7FODg08Z05n3cFzeKrf3RXqN4rOcI36hYrvKvB7UjZHxrka2tYvvFqdyH6bLw+PKwdKz1zzoYKZCSUrOEtnmy/zmNh03zY+0lKWYmBIrPkQkOCUJn0k1/GJCX1cSWNjza+FwiTuMu75EBgtFbcdse83xvjigQ5032+8fStMJVzQn9Z8iOaej4no7Fhqk4L+rpXGAsPw7OO7xpxKFvK1/q7/ncimEV+6zVYIVvzZ6SbImcb9cdJ2zE18CvebR41482nw4WzxQbP7F/DccvR0NKjNG7YqFPzKUxU9DCGdcgr82gis5dydBf09d959Ayq+XmdbrBc+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 Niagara-on-the-Lake ON. My service is down. Only garbled speech and</w:t>
      </w:r>
      <w:r>
        <w:t xml:space="preserve"> </w:t>
      </w:r>
      <w:r>
        <w:t xml:space="preserve">no voicemail. L0S 1J0 postal code 289-783-277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13335a3-50cf-11ee-907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13335a3-50cf-11ee-907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13335a3-50cf-11ee-907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13335a3</dc:title>
  <dc:creator/>
  <cp:keywords/>
  <dcterms:created xsi:type="dcterms:W3CDTF">2026-05-09T16:52:04Z</dcterms:created>
  <dcterms:modified xsi:type="dcterms:W3CDTF">2026-05-09T16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